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wna na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w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0 Oakley Avenue, Deerfield, IL, USA Chicago,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ephnagel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20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y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